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536874EE" w:rsidR="005537EC" w:rsidRPr="000D4EC0" w:rsidRDefault="00350EDA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Grace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Gregorowicz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</w:t>
      </w:r>
      <w:r>
        <w:rPr>
          <w:sz w:val="20"/>
        </w:rPr>
        <w:t xml:space="preserve">          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Jessup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A</w:t>
      </w:r>
    </w:p>
    <w:p w14:paraId="42DB7AEC" w14:textId="42A7D9FD" w:rsidR="008503FB" w:rsidRPr="008503FB" w:rsidRDefault="000C5AA2" w:rsidP="008503FB">
      <w:pPr>
        <w:jc w:val="both"/>
        <w:rPr>
          <w:vanish/>
          <w:sz w:val="22"/>
          <w:szCs w:val="28"/>
        </w:rPr>
      </w:pPr>
      <w:r>
        <w:rPr>
          <w:sz w:val="22"/>
          <w:szCs w:val="28"/>
        </w:rPr>
        <w:t>gracegreg07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</w:t>
      </w:r>
      <w:r w:rsidR="008503FB" w:rsidRPr="008503FB">
        <w:rPr>
          <w:vanish/>
          <w:sz w:val="22"/>
          <w:szCs w:val="28"/>
        </w:rPr>
        <w:t>Top of Form</w:t>
      </w:r>
    </w:p>
    <w:p w14:paraId="4011B652" w14:textId="1B9A94B7" w:rsidR="005537EC" w:rsidRPr="000D4EC0" w:rsidRDefault="008503FB" w:rsidP="000D329D">
      <w:pPr>
        <w:jc w:val="both"/>
        <w:rPr>
          <w:sz w:val="22"/>
          <w:szCs w:val="28"/>
        </w:rPr>
      </w:pPr>
      <w:hyperlink r:id="rId11" w:history="1">
        <w:r w:rsidRPr="008503FB">
          <w:rPr>
            <w:rStyle w:val="Hyperlink"/>
            <w:sz w:val="22"/>
            <w:szCs w:val="28"/>
          </w:rPr>
          <w:t>www.linkedin.com/in/</w:t>
        </w:r>
        <w:r w:rsidRPr="007C55A2">
          <w:rPr>
            <w:rStyle w:val="Hyperlink"/>
            <w:sz w:val="22"/>
            <w:szCs w:val="28"/>
          </w:rPr>
          <w:t>grace-gregorowicz</w:t>
        </w:r>
      </w:hyperlink>
      <w:r>
        <w:rPr>
          <w:sz w:val="22"/>
          <w:szCs w:val="28"/>
        </w:rPr>
        <w:tab/>
      </w:r>
      <w:r>
        <w:rPr>
          <w:sz w:val="22"/>
          <w:szCs w:val="28"/>
        </w:rPr>
        <w:tab/>
      </w:r>
      <w:r>
        <w:rPr>
          <w:sz w:val="22"/>
          <w:szCs w:val="28"/>
        </w:rPr>
        <w:tab/>
      </w:r>
      <w:r w:rsidR="005537EC" w:rsidRPr="000D4EC0">
        <w:rPr>
          <w:sz w:val="22"/>
          <w:szCs w:val="28"/>
        </w:rPr>
        <w:t xml:space="preserve"> </w:t>
      </w:r>
      <w:r>
        <w:rPr>
          <w:sz w:val="22"/>
          <w:szCs w:val="28"/>
        </w:rPr>
        <w:t xml:space="preserve">          </w:t>
      </w:r>
      <w:r w:rsidR="005537EC" w:rsidRPr="000D4EC0">
        <w:rPr>
          <w:sz w:val="22"/>
          <w:szCs w:val="28"/>
        </w:rPr>
        <w:t>(5</w:t>
      </w:r>
      <w:r w:rsidR="00350EDA">
        <w:rPr>
          <w:sz w:val="22"/>
          <w:szCs w:val="28"/>
        </w:rPr>
        <w:t>70</w:t>
      </w:r>
      <w:r w:rsidR="005537EC" w:rsidRPr="000D4EC0">
        <w:rPr>
          <w:sz w:val="22"/>
          <w:szCs w:val="28"/>
        </w:rPr>
        <w:t xml:space="preserve">) </w:t>
      </w:r>
      <w:r w:rsidR="00350EDA">
        <w:rPr>
          <w:sz w:val="22"/>
          <w:szCs w:val="28"/>
        </w:rPr>
        <w:t>766</w:t>
      </w:r>
      <w:r w:rsidR="005537EC" w:rsidRPr="000D4EC0">
        <w:rPr>
          <w:sz w:val="22"/>
          <w:szCs w:val="28"/>
        </w:rPr>
        <w:t>-</w:t>
      </w:r>
      <w:r w:rsidR="00350EDA">
        <w:rPr>
          <w:sz w:val="22"/>
          <w:szCs w:val="28"/>
        </w:rPr>
        <w:t>1728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32CAC85C" w14:textId="4C0507BF" w:rsidR="00B433B8" w:rsidRPr="00C85D42" w:rsidRDefault="00ED1FBB" w:rsidP="00C85D42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C85D42">
        <w:rPr>
          <w:i/>
          <w:sz w:val="22"/>
          <w:szCs w:val="22"/>
        </w:rPr>
        <w:t>Accoun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C85D42">
        <w:rPr>
          <w:i/>
          <w:sz w:val="22"/>
          <w:szCs w:val="22"/>
        </w:rPr>
        <w:tab/>
      </w:r>
      <w:r w:rsidR="00C85D42">
        <w:rPr>
          <w:i/>
          <w:sz w:val="22"/>
          <w:szCs w:val="22"/>
        </w:rPr>
        <w:tab/>
      </w:r>
      <w:r w:rsidR="00C85D42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0C5AA2">
        <w:rPr>
          <w:i/>
          <w:sz w:val="22"/>
          <w:szCs w:val="22"/>
        </w:rPr>
        <w:t>9</w:t>
      </w:r>
    </w:p>
    <w:p w14:paraId="1CC3B9F3" w14:textId="0A536645" w:rsidR="00EC200B" w:rsidRPr="00C85D42" w:rsidRDefault="00C85D42" w:rsidP="00C85D42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5-year Masters Accelerated Accounting program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23C5C049" w:rsidR="00ED6F80" w:rsidRPr="000D4EC0" w:rsidRDefault="000C5AA2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Electric City Roasting Co.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unmore</w:t>
      </w:r>
      <w:r w:rsidR="00863596" w:rsidRPr="000D4EC0">
        <w:rPr>
          <w:b/>
          <w:sz w:val="22"/>
          <w:szCs w:val="22"/>
        </w:rPr>
        <w:t>, PA</w:t>
      </w:r>
    </w:p>
    <w:p w14:paraId="2CFCE399" w14:textId="1D380411" w:rsidR="00ED6F80" w:rsidRPr="000D4EC0" w:rsidRDefault="0048614C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arista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</w:t>
      </w:r>
      <w:r w:rsidR="000C5AA2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 xml:space="preserve">               </w:t>
      </w:r>
      <w:r w:rsidR="000C5AA2">
        <w:rPr>
          <w:i/>
          <w:sz w:val="22"/>
          <w:szCs w:val="22"/>
        </w:rPr>
        <w:t xml:space="preserve">September </w:t>
      </w:r>
      <w:r w:rsidR="00863596" w:rsidRPr="000D4EC0">
        <w:rPr>
          <w:i/>
          <w:sz w:val="22"/>
          <w:szCs w:val="22"/>
        </w:rPr>
        <w:t>20</w:t>
      </w:r>
      <w:r w:rsidR="00EC200B" w:rsidRPr="000D4EC0">
        <w:rPr>
          <w:i/>
          <w:sz w:val="22"/>
          <w:szCs w:val="22"/>
        </w:rPr>
        <w:t>2</w:t>
      </w:r>
      <w:r w:rsidR="000C5AA2"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Present</w:t>
      </w:r>
    </w:p>
    <w:p w14:paraId="1ABDC865" w14:textId="70744594" w:rsidR="00632117" w:rsidRPr="000D4EC0" w:rsidRDefault="0048614C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Communicat</w:t>
      </w:r>
      <w:r w:rsidR="00C85D42">
        <w:rPr>
          <w:sz w:val="22"/>
          <w:szCs w:val="22"/>
        </w:rPr>
        <w:t>ion</w:t>
      </w:r>
      <w:r>
        <w:rPr>
          <w:sz w:val="22"/>
          <w:szCs w:val="22"/>
        </w:rPr>
        <w:t xml:space="preserve"> with customer</w:t>
      </w:r>
      <w:r w:rsidR="00C85D42">
        <w:rPr>
          <w:sz w:val="22"/>
          <w:szCs w:val="22"/>
        </w:rPr>
        <w:t>s</w:t>
      </w:r>
      <w:r w:rsidR="002550E2">
        <w:rPr>
          <w:sz w:val="22"/>
          <w:szCs w:val="22"/>
        </w:rPr>
        <w:t xml:space="preserve"> to take order</w:t>
      </w:r>
      <w:r w:rsidR="00C85D42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632117" w:rsidRPr="000D4EC0">
        <w:rPr>
          <w:sz w:val="22"/>
          <w:szCs w:val="22"/>
        </w:rPr>
        <w:t xml:space="preserve"> </w:t>
      </w:r>
    </w:p>
    <w:p w14:paraId="3E7EB28F" w14:textId="70E8F2DA" w:rsidR="00ED6F80" w:rsidRPr="000D4EC0" w:rsidRDefault="002550E2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Gain knowledge on how to craft specialty</w:t>
      </w:r>
      <w:r w:rsidR="00632117" w:rsidRPr="000D4EC0">
        <w:rPr>
          <w:sz w:val="22"/>
          <w:szCs w:val="22"/>
        </w:rPr>
        <w:t xml:space="preserve"> </w:t>
      </w:r>
      <w:r>
        <w:rPr>
          <w:sz w:val="22"/>
          <w:szCs w:val="22"/>
        </w:rPr>
        <w:t>coffees and tea</w:t>
      </w:r>
    </w:p>
    <w:p w14:paraId="25DE1FEC" w14:textId="3B3BC7A3" w:rsidR="00C2620B" w:rsidRPr="00C85D42" w:rsidRDefault="00C85D42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Upkeep kitchen cleanliness to maintain a proper kitchen environment</w:t>
      </w:r>
    </w:p>
    <w:p w14:paraId="1BC782BA" w14:textId="508D06D7" w:rsidR="00C85D42" w:rsidRPr="000D4EC0" w:rsidRDefault="00C85D42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Handling a cash register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71C64036" w:rsidR="00D44938" w:rsidRPr="000D4EC0" w:rsidRDefault="000C5AA2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afé Colarusso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Jessup</w:t>
      </w:r>
      <w:r w:rsidR="00EC200B" w:rsidRPr="000D4EC0">
        <w:rPr>
          <w:b/>
          <w:sz w:val="22"/>
          <w:szCs w:val="22"/>
        </w:rPr>
        <w:t>, PA</w:t>
      </w:r>
    </w:p>
    <w:p w14:paraId="2754B1B1" w14:textId="0900BB26" w:rsidR="00030706" w:rsidRPr="000D4EC0" w:rsidRDefault="0048614C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Busse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</w:t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</w:t>
      </w:r>
      <w:r>
        <w:rPr>
          <w:rFonts w:ascii="Times New Roman" w:hAnsi="Times New Roman"/>
          <w:i/>
        </w:rPr>
        <w:t xml:space="preserve">         July</w:t>
      </w:r>
      <w:r w:rsidR="00EC200B"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>November</w:t>
      </w:r>
      <w:r w:rsidR="00EC200B" w:rsidRPr="000D4EC0">
        <w:rPr>
          <w:rFonts w:ascii="Times New Roman" w:hAnsi="Times New Roman"/>
          <w:i/>
        </w:rPr>
        <w:t xml:space="preserve"> 202</w:t>
      </w:r>
      <w:r>
        <w:rPr>
          <w:rFonts w:ascii="Times New Roman" w:hAnsi="Times New Roman"/>
          <w:i/>
        </w:rPr>
        <w:t>3</w:t>
      </w:r>
    </w:p>
    <w:p w14:paraId="1E4B39D7" w14:textId="1D400450" w:rsidR="00EC200B" w:rsidRPr="000D4EC0" w:rsidRDefault="0048614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Escorted/ushered customers</w:t>
      </w:r>
    </w:p>
    <w:p w14:paraId="5D7E3DF6" w14:textId="61B36160" w:rsidR="00EC200B" w:rsidRPr="000D4EC0" w:rsidRDefault="0048614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leaned/cleared tables</w:t>
      </w:r>
    </w:p>
    <w:p w14:paraId="4BC67BF9" w14:textId="0C9524D9" w:rsidR="00EC200B" w:rsidRDefault="0048614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Tended to customers’ needs</w:t>
      </w:r>
    </w:p>
    <w:p w14:paraId="0B5AAF2A" w14:textId="178DBDC3" w:rsidR="0048614C" w:rsidRPr="000D4EC0" w:rsidRDefault="0048614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cquired kitchen experience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0947B88F" w:rsidR="00183E74" w:rsidRPr="000D4EC0" w:rsidRDefault="0048614C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acred Heart of Jesus Parish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</w:t>
      </w:r>
      <w:r w:rsidR="00183E74" w:rsidRPr="000D4EC0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>Peckville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1BDECD9" w14:textId="09DE519F" w:rsidR="00183E74" w:rsidRPr="000D4EC0" w:rsidRDefault="0048614C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Parish Camp Volunteer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Annually 2019-Present</w:t>
      </w:r>
    </w:p>
    <w:p w14:paraId="4E34284F" w14:textId="266B2DC6" w:rsidR="00183E74" w:rsidRPr="000D4EC0" w:rsidRDefault="00C85D4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Teaching/caring for children ages 6-13</w:t>
      </w:r>
    </w:p>
    <w:p w14:paraId="41FB329E" w14:textId="4DD0FEBA" w:rsidR="00183E74" w:rsidRDefault="00C85D4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Working with a team to craft games and activities</w:t>
      </w:r>
    </w:p>
    <w:p w14:paraId="6B9C2992" w14:textId="01464CDD" w:rsidR="00C85D42" w:rsidRPr="000D4EC0" w:rsidRDefault="00C85D4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od preparation 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F3A2BEA" w14:textId="79C44DB6" w:rsidR="00A65ECD" w:rsidRPr="002F14B3" w:rsidRDefault="00A65ECD" w:rsidP="002F14B3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</w:t>
      </w:r>
      <w:r w:rsidRPr="00A65ECD">
        <w:rPr>
          <w:bCs/>
          <w:i/>
          <w:iCs/>
          <w:sz w:val="22"/>
          <w:szCs w:val="22"/>
        </w:rPr>
        <w:t>Fall 202</w:t>
      </w:r>
      <w:r w:rsidR="000F3BFF">
        <w:rPr>
          <w:bCs/>
          <w:i/>
          <w:iCs/>
          <w:sz w:val="22"/>
          <w:szCs w:val="22"/>
        </w:rPr>
        <w:t>5</w:t>
      </w:r>
      <w:r w:rsidRPr="00A65ECD">
        <w:rPr>
          <w:bCs/>
          <w:i/>
          <w:iCs/>
          <w:sz w:val="22"/>
          <w:szCs w:val="22"/>
        </w:rPr>
        <w:t>-Present</w:t>
      </w:r>
    </w:p>
    <w:p w14:paraId="340A8506" w14:textId="00108DE6" w:rsidR="00A65ECD" w:rsidRDefault="000F3BFF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Steel Drum Band</w:t>
      </w:r>
      <w:r>
        <w:rPr>
          <w:bCs/>
          <w:sz w:val="22"/>
          <w:szCs w:val="22"/>
        </w:rPr>
        <w:t xml:space="preserve">, </w:t>
      </w:r>
      <w:r w:rsidRPr="00A65ECD">
        <w:rPr>
          <w:bCs/>
          <w:i/>
          <w:iCs/>
          <w:sz w:val="22"/>
          <w:szCs w:val="22"/>
        </w:rPr>
        <w:t>Member</w:t>
      </w:r>
    </w:p>
    <w:p w14:paraId="75CF5FE0" w14:textId="03C30D00" w:rsidR="000F3BFF" w:rsidRDefault="002F14B3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Photography</w:t>
      </w:r>
      <w:r w:rsidRPr="00A65ECD">
        <w:rPr>
          <w:b/>
          <w:sz w:val="22"/>
          <w:szCs w:val="22"/>
        </w:rPr>
        <w:t xml:space="preserve"> Club</w:t>
      </w:r>
      <w:r>
        <w:rPr>
          <w:bCs/>
          <w:sz w:val="22"/>
          <w:szCs w:val="22"/>
        </w:rPr>
        <w:t xml:space="preserve">, </w:t>
      </w:r>
      <w:r w:rsidRPr="00A65ECD">
        <w:rPr>
          <w:bCs/>
          <w:i/>
          <w:iCs/>
          <w:sz w:val="22"/>
          <w:szCs w:val="22"/>
        </w:rPr>
        <w:t>Member</w:t>
      </w:r>
    </w:p>
    <w:p w14:paraId="6EC476C6" w14:textId="13D19151" w:rsidR="002F14B3" w:rsidRDefault="002F14B3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Writing</w:t>
      </w:r>
      <w:r w:rsidRPr="00A65ECD">
        <w:rPr>
          <w:b/>
          <w:sz w:val="22"/>
          <w:szCs w:val="22"/>
        </w:rPr>
        <w:t xml:space="preserve"> Club</w:t>
      </w:r>
      <w:r>
        <w:rPr>
          <w:bCs/>
          <w:sz w:val="22"/>
          <w:szCs w:val="22"/>
        </w:rPr>
        <w:t xml:space="preserve">, </w:t>
      </w:r>
      <w:r w:rsidRPr="00A65ECD">
        <w:rPr>
          <w:bCs/>
          <w:i/>
          <w:iCs/>
          <w:sz w:val="22"/>
          <w:szCs w:val="22"/>
        </w:rPr>
        <w:t>Member</w:t>
      </w:r>
    </w:p>
    <w:p w14:paraId="01884656" w14:textId="77777777" w:rsidR="000F3BFF" w:rsidRDefault="000F3BFF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38384048" w:rsidR="000D4EC0" w:rsidRDefault="00352823" w:rsidP="008952B8">
      <w:pPr>
        <w:pStyle w:val="NoSpacing1"/>
        <w:ind w:hanging="274"/>
        <w:rPr>
          <w:rFonts w:ascii="Times New Roman" w:hAnsi="Times New Roman"/>
          <w:i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C85D42">
        <w:rPr>
          <w:rFonts w:ascii="Times New Roman" w:hAnsi="Times New Roman"/>
          <w:i/>
        </w:rPr>
        <w:t>Organizational</w:t>
      </w:r>
    </w:p>
    <w:p w14:paraId="5EC4B20F" w14:textId="2C0E9124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Communication</w:t>
      </w:r>
    </w:p>
    <w:p w14:paraId="2C5C353C" w14:textId="29E1B915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Customer service</w:t>
      </w:r>
    </w:p>
    <w:p w14:paraId="5992CB13" w14:textId="563CFFE2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Design</w:t>
      </w:r>
    </w:p>
    <w:p w14:paraId="6B2F8D90" w14:textId="4335FCA2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Writing</w:t>
      </w:r>
    </w:p>
    <w:p w14:paraId="211779DA" w14:textId="08C3F22B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Childcare</w:t>
      </w:r>
    </w:p>
    <w:p w14:paraId="6489E6C8" w14:textId="121D38D7" w:rsidR="00C85D42" w:rsidRDefault="00C85D42" w:rsidP="008952B8">
      <w:pPr>
        <w:pStyle w:val="NoSpacing1"/>
        <w:ind w:hanging="274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Teamwork</w:t>
      </w:r>
    </w:p>
    <w:p w14:paraId="3AF28208" w14:textId="77777777" w:rsidR="00C85D42" w:rsidRDefault="00C85D42" w:rsidP="008952B8">
      <w:pPr>
        <w:pStyle w:val="NoSpacing1"/>
        <w:ind w:hanging="274"/>
        <w:rPr>
          <w:rFonts w:ascii="Times New Roman" w:hAnsi="Times New Roman"/>
        </w:rPr>
      </w:pPr>
    </w:p>
    <w:p w14:paraId="1404A6EE" w14:textId="77777777" w:rsidR="00D75EDB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48614C">
        <w:rPr>
          <w:rFonts w:ascii="Times New Roman" w:hAnsi="Times New Roman"/>
        </w:rPr>
        <w:t>Nature</w:t>
      </w:r>
    </w:p>
    <w:p w14:paraId="6FCC681E" w14:textId="77777777" w:rsidR="00D75EDB" w:rsidRDefault="00D75EDB" w:rsidP="00D75EDB">
      <w:pPr>
        <w:pStyle w:val="NoSpacing1"/>
        <w:spacing w:after="40" w:line="264" w:lineRule="auto"/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48614C">
        <w:rPr>
          <w:rFonts w:ascii="Times New Roman" w:hAnsi="Times New Roman"/>
        </w:rPr>
        <w:t>hotography</w:t>
      </w:r>
    </w:p>
    <w:p w14:paraId="15E9A8A5" w14:textId="26212311" w:rsidR="0030086D" w:rsidRDefault="00D75EDB" w:rsidP="00D75EDB">
      <w:pPr>
        <w:pStyle w:val="NoSpacing1"/>
        <w:spacing w:after="40" w:line="264" w:lineRule="auto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="0048614C">
        <w:rPr>
          <w:rFonts w:ascii="Times New Roman" w:hAnsi="Times New Roman"/>
        </w:rPr>
        <w:t>usic</w:t>
      </w:r>
      <w:r>
        <w:rPr>
          <w:rFonts w:ascii="Times New Roman" w:hAnsi="Times New Roman"/>
        </w:rPr>
        <w:br/>
        <w:t>Writing</w:t>
      </w:r>
    </w:p>
    <w:p w14:paraId="3AC292B9" w14:textId="7FD798C2" w:rsidR="00D75EDB" w:rsidRDefault="00D75EDB" w:rsidP="00D75EDB">
      <w:pPr>
        <w:pStyle w:val="NoSpacing1"/>
        <w:spacing w:after="40" w:line="264" w:lineRule="auto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Watching sports (football, baseball, hockey)</w:t>
      </w:r>
    </w:p>
    <w:p w14:paraId="2C62FDE8" w14:textId="70A858A7" w:rsidR="00D75EDB" w:rsidRPr="000D4EC0" w:rsidRDefault="00D75EDB" w:rsidP="00D75EDB">
      <w:pPr>
        <w:pStyle w:val="NoSpacing1"/>
        <w:spacing w:after="40" w:line="264" w:lineRule="auto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Skiing</w:t>
      </w:r>
    </w:p>
    <w:sectPr w:rsidR="00D75EDB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D4A02" w14:textId="77777777" w:rsidR="001449AE" w:rsidRDefault="001449AE" w:rsidP="00B433B8">
      <w:r>
        <w:separator/>
      </w:r>
    </w:p>
  </w:endnote>
  <w:endnote w:type="continuationSeparator" w:id="0">
    <w:p w14:paraId="7814AC83" w14:textId="77777777" w:rsidR="001449AE" w:rsidRDefault="001449AE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23D07" w14:textId="77777777" w:rsidR="001449AE" w:rsidRDefault="001449AE" w:rsidP="00B433B8">
      <w:r>
        <w:separator/>
      </w:r>
    </w:p>
  </w:footnote>
  <w:footnote w:type="continuationSeparator" w:id="0">
    <w:p w14:paraId="6FF76A80" w14:textId="77777777" w:rsidR="001449AE" w:rsidRDefault="001449AE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B0D7E"/>
    <w:rsid w:val="000C5AA2"/>
    <w:rsid w:val="000D329D"/>
    <w:rsid w:val="000D4EC0"/>
    <w:rsid w:val="000F3BFF"/>
    <w:rsid w:val="00113ACD"/>
    <w:rsid w:val="00120A7A"/>
    <w:rsid w:val="00124E49"/>
    <w:rsid w:val="001449AE"/>
    <w:rsid w:val="0015200E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550E2"/>
    <w:rsid w:val="00270157"/>
    <w:rsid w:val="002C35F8"/>
    <w:rsid w:val="002F14B3"/>
    <w:rsid w:val="002F6B1C"/>
    <w:rsid w:val="0030086D"/>
    <w:rsid w:val="00350EDA"/>
    <w:rsid w:val="00352823"/>
    <w:rsid w:val="0037039D"/>
    <w:rsid w:val="00377760"/>
    <w:rsid w:val="003C38EB"/>
    <w:rsid w:val="003E3E21"/>
    <w:rsid w:val="004043CF"/>
    <w:rsid w:val="004178D9"/>
    <w:rsid w:val="00442A46"/>
    <w:rsid w:val="00450FAF"/>
    <w:rsid w:val="00481183"/>
    <w:rsid w:val="0048614C"/>
    <w:rsid w:val="004A08B3"/>
    <w:rsid w:val="004A0E16"/>
    <w:rsid w:val="004A59C0"/>
    <w:rsid w:val="005012B3"/>
    <w:rsid w:val="00515093"/>
    <w:rsid w:val="005319E7"/>
    <w:rsid w:val="00537BD4"/>
    <w:rsid w:val="005537EC"/>
    <w:rsid w:val="00564934"/>
    <w:rsid w:val="005659BF"/>
    <w:rsid w:val="0059046C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4B05"/>
    <w:rsid w:val="00847A49"/>
    <w:rsid w:val="008503FB"/>
    <w:rsid w:val="00863596"/>
    <w:rsid w:val="00880A58"/>
    <w:rsid w:val="00886B00"/>
    <w:rsid w:val="008918EB"/>
    <w:rsid w:val="008952B8"/>
    <w:rsid w:val="008A44C9"/>
    <w:rsid w:val="00914B98"/>
    <w:rsid w:val="009240B8"/>
    <w:rsid w:val="00940173"/>
    <w:rsid w:val="00940F8D"/>
    <w:rsid w:val="00953F79"/>
    <w:rsid w:val="00962028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B2217B"/>
    <w:rsid w:val="00B2748A"/>
    <w:rsid w:val="00B433B8"/>
    <w:rsid w:val="00B4365C"/>
    <w:rsid w:val="00B7277D"/>
    <w:rsid w:val="00BA4FA6"/>
    <w:rsid w:val="00BA5C92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85D42"/>
    <w:rsid w:val="00C97A92"/>
    <w:rsid w:val="00CC1C98"/>
    <w:rsid w:val="00D02C3F"/>
    <w:rsid w:val="00D342E0"/>
    <w:rsid w:val="00D44938"/>
    <w:rsid w:val="00D73204"/>
    <w:rsid w:val="00D75EDB"/>
    <w:rsid w:val="00DB6F2C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B05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503FB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503FB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grace-gregorowi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race Gregorowicz</cp:lastModifiedBy>
  <cp:revision>2</cp:revision>
  <dcterms:created xsi:type="dcterms:W3CDTF">2026-03-03T23:39:00Z</dcterms:created>
  <dcterms:modified xsi:type="dcterms:W3CDTF">2026-03-0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47463bed-5937-4951-b4aa-92705cad188f</vt:lpwstr>
  </property>
</Properties>
</file>